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C8E02" w14:textId="77777777" w:rsidR="007B0740" w:rsidRDefault="003E6422">
      <w:pPr>
        <w:spacing w:after="0" w:line="36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COVER LETTER</w:t>
      </w:r>
    </w:p>
    <w:p w14:paraId="2FA0D78B" w14:textId="77777777"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14:paraId="4879A9DD" w14:textId="41AE3E96" w:rsidR="007B0740" w:rsidRDefault="003E6422" w:rsidP="00D53A5E">
      <w:pPr>
        <w:spacing w:after="0" w:line="360" w:lineRule="auto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 w:rsidR="00D53A5E">
        <w:rPr>
          <w:rFonts w:ascii="Arial" w:eastAsia="Arial" w:hAnsi="Arial" w:cs="Arial"/>
        </w:rPr>
        <w:t>Yogyakarta, March 18, 2022</w:t>
      </w:r>
    </w:p>
    <w:p w14:paraId="74C8210B" w14:textId="51A75034" w:rsidR="00D53A5E" w:rsidRDefault="00D53A5E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ri Joko Raharjo</w:t>
      </w:r>
    </w:p>
    <w:p w14:paraId="7E76703A" w14:textId="49CE2B82" w:rsidR="007B0740" w:rsidRDefault="00D53A5E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epartment of Chemistry, Universitas Gadjah </w:t>
      </w:r>
      <w:proofErr w:type="spellStart"/>
      <w:r>
        <w:rPr>
          <w:rFonts w:ascii="Arial" w:eastAsia="Arial" w:hAnsi="Arial" w:cs="Arial"/>
        </w:rPr>
        <w:t>Mada</w:t>
      </w:r>
      <w:proofErr w:type="spellEnd"/>
    </w:p>
    <w:p w14:paraId="0567ED67" w14:textId="74DDA243" w:rsidR="00D53A5E" w:rsidRDefault="00D53A5E">
      <w:pPr>
        <w:spacing w:after="0" w:line="360" w:lineRule="auto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Sekip</w:t>
      </w:r>
      <w:proofErr w:type="spellEnd"/>
      <w:r>
        <w:rPr>
          <w:rFonts w:ascii="Arial" w:eastAsia="Arial" w:hAnsi="Arial" w:cs="Arial"/>
        </w:rPr>
        <w:t xml:space="preserve"> Utara, Yogyakarta 55281</w:t>
      </w:r>
    </w:p>
    <w:p w14:paraId="7687C531" w14:textId="75A6C8F7"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14:paraId="1A78A9D6" w14:textId="77777777" w:rsidR="00D53A5E" w:rsidRDefault="00D53A5E">
      <w:pPr>
        <w:spacing w:after="0" w:line="360" w:lineRule="auto"/>
        <w:rPr>
          <w:rFonts w:ascii="Arial" w:eastAsia="Arial" w:hAnsi="Arial" w:cs="Arial"/>
        </w:rPr>
      </w:pPr>
    </w:p>
    <w:p w14:paraId="51A4D0CD" w14:textId="77777777" w:rsidR="007B0740" w:rsidRDefault="003E6422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ear Editor of Indonesian Journal of Chemistry,</w:t>
      </w:r>
    </w:p>
    <w:p w14:paraId="3AEB26CF" w14:textId="77777777"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14:paraId="6A3CA0F9" w14:textId="29164ADC"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[I/We] wish to submit an original research article entitled “</w:t>
      </w:r>
      <w:r w:rsidR="00D53A5E" w:rsidRPr="00D53A5E">
        <w:rPr>
          <w:rFonts w:ascii="Arial" w:eastAsia="Arial" w:hAnsi="Arial" w:cs="Arial"/>
          <w:b/>
          <w:bCs/>
        </w:rPr>
        <w:t xml:space="preserve">Protein Markers Related </w:t>
      </w:r>
      <w:r w:rsidR="00D53A5E">
        <w:rPr>
          <w:rFonts w:ascii="Arial" w:eastAsia="Arial" w:hAnsi="Arial" w:cs="Arial"/>
          <w:b/>
          <w:bCs/>
        </w:rPr>
        <w:t>t</w:t>
      </w:r>
      <w:r w:rsidR="00D53A5E" w:rsidRPr="00D53A5E">
        <w:rPr>
          <w:rFonts w:ascii="Arial" w:eastAsia="Arial" w:hAnsi="Arial" w:cs="Arial"/>
          <w:b/>
          <w:bCs/>
        </w:rPr>
        <w:t xml:space="preserve">o Non-Halal Slaughtering Process </w:t>
      </w:r>
      <w:r w:rsidR="00D53A5E">
        <w:rPr>
          <w:rFonts w:ascii="Arial" w:eastAsia="Arial" w:hAnsi="Arial" w:cs="Arial"/>
          <w:b/>
          <w:bCs/>
        </w:rPr>
        <w:t>o</w:t>
      </w:r>
      <w:r w:rsidR="00D53A5E" w:rsidRPr="00D53A5E">
        <w:rPr>
          <w:rFonts w:ascii="Arial" w:eastAsia="Arial" w:hAnsi="Arial" w:cs="Arial"/>
          <w:b/>
          <w:bCs/>
        </w:rPr>
        <w:t xml:space="preserve">f Rat </w:t>
      </w:r>
      <w:r w:rsidR="00D53A5E">
        <w:rPr>
          <w:rFonts w:ascii="Arial" w:eastAsia="Arial" w:hAnsi="Arial" w:cs="Arial"/>
          <w:b/>
          <w:bCs/>
        </w:rPr>
        <w:t>a</w:t>
      </w:r>
      <w:r w:rsidR="00D53A5E" w:rsidRPr="00D53A5E">
        <w:rPr>
          <w:rFonts w:ascii="Arial" w:eastAsia="Arial" w:hAnsi="Arial" w:cs="Arial"/>
          <w:b/>
          <w:bCs/>
        </w:rPr>
        <w:t>s Mammal Animal’s Model Detected Using Mass Spectrometry Proteome Analysis</w:t>
      </w:r>
      <w:r>
        <w:rPr>
          <w:rFonts w:ascii="Arial" w:eastAsia="Arial" w:hAnsi="Arial" w:cs="Arial"/>
        </w:rPr>
        <w:t xml:space="preserve">” for consideration by </w:t>
      </w:r>
      <w:r w:rsidR="003D6CA4"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</w:rPr>
        <w:t>Indonesian Journal of Chemistry.</w:t>
      </w:r>
    </w:p>
    <w:p w14:paraId="32F85F21" w14:textId="1AD653E0"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 confirm that the written manuscript is original, and no part of it has been published before, nor is any part of it currently under consideration for publication elsewhere.</w:t>
      </w:r>
    </w:p>
    <w:p w14:paraId="7D663353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14:paraId="54CBFC26" w14:textId="447D5262" w:rsidR="007B0740" w:rsidRDefault="00D53A5E">
      <w:pPr>
        <w:spacing w:after="0" w:line="360" w:lineRule="auto"/>
        <w:jc w:val="both"/>
        <w:rPr>
          <w:rFonts w:ascii="Arial" w:eastAsia="Arial" w:hAnsi="Arial" w:cs="Arial"/>
        </w:rPr>
      </w:pPr>
      <w:bookmarkStart w:id="0" w:name="_heading=h.gjdgxs" w:colFirst="0" w:colLast="0"/>
      <w:bookmarkEnd w:id="0"/>
      <w:r w:rsidRPr="00D53A5E">
        <w:rPr>
          <w:rFonts w:ascii="Arial" w:eastAsia="Arial" w:hAnsi="Arial" w:cs="Arial"/>
        </w:rPr>
        <w:t>The manuscript reports protein markers detect</w:t>
      </w:r>
      <w:r>
        <w:rPr>
          <w:rFonts w:ascii="Arial" w:eastAsia="Arial" w:hAnsi="Arial" w:cs="Arial"/>
        </w:rPr>
        <w:t>ed</w:t>
      </w:r>
      <w:r w:rsidRPr="00D53A5E">
        <w:rPr>
          <w:rFonts w:ascii="Arial" w:eastAsia="Arial" w:hAnsi="Arial" w:cs="Arial"/>
        </w:rPr>
        <w:t xml:space="preserve"> in the meat resulted from non-halal slaughtering their peptides as well proposed to be used as tools in meat slaughtering origin authentication. The protein was identified from proteome study employ HRMS and </w:t>
      </w:r>
      <w:r w:rsidR="001F3FD9">
        <w:rPr>
          <w:rFonts w:ascii="Arial" w:eastAsia="Arial" w:hAnsi="Arial" w:cs="Arial"/>
        </w:rPr>
        <w:t>label-free</w:t>
      </w:r>
      <w:r w:rsidRPr="00D53A5E">
        <w:rPr>
          <w:rFonts w:ascii="Arial" w:eastAsia="Arial" w:hAnsi="Arial" w:cs="Arial"/>
        </w:rPr>
        <w:t xml:space="preserve"> quantification using proteome discoverer to the mouse meat protein as mammal model. </w:t>
      </w:r>
      <w:r w:rsidR="001F3FD9">
        <w:rPr>
          <w:rFonts w:ascii="Arial" w:eastAsia="Arial" w:hAnsi="Arial" w:cs="Arial"/>
        </w:rPr>
        <w:t xml:space="preserve">Several peptides of the specifically expressed protein in the non-halal slaughtering process were also suggested to be targets for the detection of the non-halal slaughtered meat. </w:t>
      </w:r>
      <w:proofErr w:type="gramStart"/>
      <w:r w:rsidRPr="00D53A5E">
        <w:rPr>
          <w:rFonts w:ascii="Arial" w:eastAsia="Arial" w:hAnsi="Arial" w:cs="Arial"/>
        </w:rPr>
        <w:t>This</w:t>
      </w:r>
      <w:proofErr w:type="gramEnd"/>
      <w:r w:rsidRPr="00D53A5E">
        <w:rPr>
          <w:rFonts w:ascii="Arial" w:eastAsia="Arial" w:hAnsi="Arial" w:cs="Arial"/>
        </w:rPr>
        <w:t xml:space="preserve"> report was a novel finding and has never been published</w:t>
      </w:r>
      <w:r>
        <w:rPr>
          <w:rFonts w:ascii="Arial" w:eastAsia="Arial" w:hAnsi="Arial" w:cs="Arial"/>
        </w:rPr>
        <w:t>.</w:t>
      </w:r>
    </w:p>
    <w:p w14:paraId="30952788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14:paraId="651A4B32" w14:textId="77777777"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find below a list of potential reviewers for this work.</w:t>
      </w:r>
    </w:p>
    <w:p w14:paraId="3CC39F3F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14:paraId="37C104CF" w14:textId="222956FD"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 have no conflicts of interest to disclose.</w:t>
      </w:r>
    </w:p>
    <w:p w14:paraId="02E259A3" w14:textId="77777777"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address all correspondence concerning this manuscript to me at [e</w:t>
      </w:r>
      <w:r w:rsidR="003D6CA4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>mail address].</w:t>
      </w:r>
    </w:p>
    <w:p w14:paraId="40956CED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14:paraId="3F80881B" w14:textId="77777777"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Your consideration is very much appreciated. We are looking forward to your favorable reply. </w:t>
      </w:r>
    </w:p>
    <w:p w14:paraId="40F253A4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14:paraId="2B7FA0A2" w14:textId="77777777"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incerely,</w:t>
      </w:r>
    </w:p>
    <w:p w14:paraId="5A422976" w14:textId="66CA6A4D" w:rsidR="007B0740" w:rsidRDefault="00D53A5E">
      <w:pPr>
        <w:spacing w:after="0" w:line="360" w:lineRule="auto"/>
        <w:jc w:val="both"/>
        <w:rPr>
          <w:rFonts w:ascii="Arial" w:eastAsia="Arial" w:hAnsi="Arial" w:cs="Arial"/>
        </w:rPr>
        <w:sectPr w:rsidR="007B0740">
          <w:pgSz w:w="12240" w:h="15840"/>
          <w:pgMar w:top="1440" w:right="1440" w:bottom="1440" w:left="1440" w:header="720" w:footer="720" w:gutter="0"/>
          <w:pgNumType w:start="1"/>
          <w:cols w:space="720" w:equalWidth="0">
            <w:col w:w="9360"/>
          </w:cols>
        </w:sectPr>
      </w:pPr>
      <w:r>
        <w:rPr>
          <w:rFonts w:ascii="Arial" w:eastAsia="Arial" w:hAnsi="Arial" w:cs="Arial"/>
        </w:rPr>
        <w:t>Tri Joko Raharj</w:t>
      </w:r>
      <w:r w:rsidR="001F3FD9">
        <w:rPr>
          <w:rFonts w:ascii="Arial" w:eastAsia="Arial" w:hAnsi="Arial" w:cs="Arial"/>
        </w:rPr>
        <w:t>o</w:t>
      </w:r>
    </w:p>
    <w:p w14:paraId="373D8011" w14:textId="77777777" w:rsidR="007B0740" w:rsidRDefault="003E6422">
      <w:pPr>
        <w:spacing w:after="0" w:line="36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lastRenderedPageBreak/>
        <w:t>List of Potential Reviewers</w:t>
      </w:r>
    </w:p>
    <w:p w14:paraId="6E23FE86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tbl>
      <w:tblPr>
        <w:tblStyle w:val="a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 w14:paraId="3142076A" w14:textId="77777777">
        <w:trPr>
          <w:trHeight w:val="420"/>
        </w:trPr>
        <w:tc>
          <w:tcPr>
            <w:tcW w:w="450" w:type="dxa"/>
          </w:tcPr>
          <w:p w14:paraId="75E84081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</w:t>
            </w:r>
          </w:p>
        </w:tc>
        <w:tc>
          <w:tcPr>
            <w:tcW w:w="2327" w:type="dxa"/>
          </w:tcPr>
          <w:p w14:paraId="69FF8F5E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14:paraId="0C2C08C1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10589468" w14:textId="394FCFD6" w:rsidR="007B0740" w:rsidRDefault="001F3FD9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lis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Norma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ica</w:t>
            </w:r>
            <w:proofErr w:type="spellEnd"/>
          </w:p>
        </w:tc>
      </w:tr>
      <w:tr w:rsidR="007B0740" w14:paraId="2EF2507B" w14:textId="77777777">
        <w:trPr>
          <w:trHeight w:val="420"/>
        </w:trPr>
        <w:tc>
          <w:tcPr>
            <w:tcW w:w="450" w:type="dxa"/>
          </w:tcPr>
          <w:p w14:paraId="4D2338BC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5B446C39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14:paraId="6AF89E12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5ED510CC" w14:textId="2DFE2C9D" w:rsidR="007B0740" w:rsidRDefault="001F3FD9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Universitas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uhamadiya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Semarang</w:t>
            </w:r>
          </w:p>
        </w:tc>
      </w:tr>
      <w:tr w:rsidR="007B0740" w14:paraId="27418556" w14:textId="77777777">
        <w:trPr>
          <w:trHeight w:val="540"/>
        </w:trPr>
        <w:tc>
          <w:tcPr>
            <w:tcW w:w="450" w:type="dxa"/>
          </w:tcPr>
          <w:p w14:paraId="21064784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08F25BB6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14:paraId="54B516E7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423C8831" w14:textId="0A9E07EC" w:rsidR="007B0740" w:rsidRDefault="006124A1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technology, Molecular Analysis</w:t>
            </w:r>
          </w:p>
        </w:tc>
      </w:tr>
      <w:tr w:rsidR="007B0740" w14:paraId="4F22CE30" w14:textId="77777777">
        <w:trPr>
          <w:trHeight w:val="420"/>
        </w:trPr>
        <w:tc>
          <w:tcPr>
            <w:tcW w:w="450" w:type="dxa"/>
          </w:tcPr>
          <w:p w14:paraId="17A4FD4D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2F962A45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14:paraId="2EE074DB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73EFBC96" w14:textId="3B3FB5A8" w:rsidR="007B0740" w:rsidRDefault="006124A1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124A1">
              <w:rPr>
                <w:rFonts w:ascii="Arial" w:eastAsia="Arial" w:hAnsi="Arial" w:cs="Arial"/>
                <w:color w:val="000000"/>
                <w:sz w:val="22"/>
                <w:szCs w:val="22"/>
              </w:rPr>
              <w:t>sn_ethica@yahoo.com</w:t>
            </w:r>
          </w:p>
        </w:tc>
      </w:tr>
      <w:tr w:rsidR="007B0740" w14:paraId="04EACBE0" w14:textId="77777777">
        <w:trPr>
          <w:trHeight w:val="420"/>
        </w:trPr>
        <w:tc>
          <w:tcPr>
            <w:tcW w:w="450" w:type="dxa"/>
          </w:tcPr>
          <w:p w14:paraId="054CDF7B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71263591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14:paraId="61E1EB3E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330A9532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380A79AE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</w:tbl>
    <w:p w14:paraId="3E9C04AD" w14:textId="77777777" w:rsidR="007B0740" w:rsidRDefault="007B0740" w:rsidP="003E6422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0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 w14:paraId="7EA29A27" w14:textId="77777777">
        <w:trPr>
          <w:trHeight w:val="420"/>
        </w:trPr>
        <w:tc>
          <w:tcPr>
            <w:tcW w:w="450" w:type="dxa"/>
          </w:tcPr>
          <w:p w14:paraId="026C3273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</w:t>
            </w:r>
          </w:p>
        </w:tc>
        <w:tc>
          <w:tcPr>
            <w:tcW w:w="2327" w:type="dxa"/>
          </w:tcPr>
          <w:p w14:paraId="0BD811D7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14:paraId="7B311116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246981BB" w14:textId="200B04AB" w:rsidR="007B0740" w:rsidRDefault="001F3FD9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nty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uryanti</w:t>
            </w:r>
            <w:proofErr w:type="spellEnd"/>
          </w:p>
        </w:tc>
      </w:tr>
      <w:tr w:rsidR="007B0740" w14:paraId="08AD618A" w14:textId="77777777">
        <w:trPr>
          <w:trHeight w:val="420"/>
        </w:trPr>
        <w:tc>
          <w:tcPr>
            <w:tcW w:w="450" w:type="dxa"/>
          </w:tcPr>
          <w:p w14:paraId="3F00C55A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1B9FD8DA" w14:textId="77777777"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14:paraId="5E4EDDCA" w14:textId="77777777"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129F69E0" w14:textId="190A92D2" w:rsidR="007B0740" w:rsidRDefault="001F3FD9" w:rsidP="003E6422">
            <w:pPr>
              <w:ind w:left="34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Universitas </w:t>
            </w: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Sebelas</w:t>
            </w:r>
            <w:proofErr w:type="spellEnd"/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Maret</w:t>
            </w:r>
          </w:p>
        </w:tc>
      </w:tr>
      <w:tr w:rsidR="007B0740" w14:paraId="0404DCFF" w14:textId="77777777">
        <w:trPr>
          <w:trHeight w:val="540"/>
        </w:trPr>
        <w:tc>
          <w:tcPr>
            <w:tcW w:w="450" w:type="dxa"/>
          </w:tcPr>
          <w:p w14:paraId="7E839038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1840B12D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14:paraId="04D9D681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3406CD75" w14:textId="67405AEE" w:rsidR="007B0740" w:rsidRDefault="006124A1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ganic chemistry</w:t>
            </w:r>
          </w:p>
        </w:tc>
      </w:tr>
      <w:tr w:rsidR="007B0740" w14:paraId="4D8F2528" w14:textId="77777777">
        <w:trPr>
          <w:trHeight w:val="420"/>
        </w:trPr>
        <w:tc>
          <w:tcPr>
            <w:tcW w:w="450" w:type="dxa"/>
          </w:tcPr>
          <w:p w14:paraId="499ECDCC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6C49D68F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14:paraId="67B928C7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455E4BCF" w14:textId="4BD31320" w:rsidR="007B0740" w:rsidRDefault="006124A1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6124A1">
              <w:rPr>
                <w:rFonts w:ascii="Arial" w:eastAsia="Arial" w:hAnsi="Arial" w:cs="Arial"/>
                <w:color w:val="000000"/>
                <w:sz w:val="22"/>
                <w:szCs w:val="22"/>
              </w:rPr>
              <w:t>venty@mipa.uns.ac.id</w:t>
            </w:r>
          </w:p>
        </w:tc>
      </w:tr>
      <w:tr w:rsidR="007B0740" w14:paraId="3560CFCA" w14:textId="77777777">
        <w:trPr>
          <w:trHeight w:val="420"/>
        </w:trPr>
        <w:tc>
          <w:tcPr>
            <w:tcW w:w="450" w:type="dxa"/>
          </w:tcPr>
          <w:p w14:paraId="07914B06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6BF7D056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14:paraId="1D006510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3331C6FE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17ABD03F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</w:tbl>
    <w:p w14:paraId="5E10361F" w14:textId="77777777" w:rsidR="007B0740" w:rsidRDefault="007B0740" w:rsidP="003E6422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1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 w14:paraId="3CCBEDDC" w14:textId="77777777">
        <w:trPr>
          <w:trHeight w:val="420"/>
        </w:trPr>
        <w:tc>
          <w:tcPr>
            <w:tcW w:w="450" w:type="dxa"/>
          </w:tcPr>
          <w:p w14:paraId="2EF936E1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</w:t>
            </w:r>
          </w:p>
        </w:tc>
        <w:tc>
          <w:tcPr>
            <w:tcW w:w="2327" w:type="dxa"/>
          </w:tcPr>
          <w:p w14:paraId="29BB13A1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14:paraId="08ECE2AE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02C0E2DD" w14:textId="23D7947E" w:rsidR="007B0740" w:rsidRDefault="001F3FD9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Tri Rini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ringtyas</w:t>
            </w:r>
            <w:proofErr w:type="spellEnd"/>
          </w:p>
        </w:tc>
      </w:tr>
      <w:tr w:rsidR="007B0740" w14:paraId="0885EC2A" w14:textId="77777777">
        <w:trPr>
          <w:trHeight w:val="420"/>
        </w:trPr>
        <w:tc>
          <w:tcPr>
            <w:tcW w:w="450" w:type="dxa"/>
          </w:tcPr>
          <w:p w14:paraId="7670E5E4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64304BEB" w14:textId="77777777"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14:paraId="2BDD6C62" w14:textId="77777777"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6893C8A9" w14:textId="638493F3" w:rsidR="007B0740" w:rsidRDefault="006124A1" w:rsidP="003E6422">
            <w:pPr>
              <w:ind w:left="34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Universitas Gadjah </w:t>
            </w: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Mada</w:t>
            </w:r>
            <w:proofErr w:type="spellEnd"/>
          </w:p>
        </w:tc>
      </w:tr>
      <w:tr w:rsidR="007B0740" w14:paraId="3EDE66EC" w14:textId="77777777">
        <w:trPr>
          <w:trHeight w:val="540"/>
        </w:trPr>
        <w:tc>
          <w:tcPr>
            <w:tcW w:w="450" w:type="dxa"/>
          </w:tcPr>
          <w:p w14:paraId="14C1C8E6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6944D786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14:paraId="110D23D2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4023F798" w14:textId="7233C059" w:rsidR="007B0740" w:rsidRDefault="006124A1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chemistry</w:t>
            </w:r>
          </w:p>
        </w:tc>
      </w:tr>
      <w:tr w:rsidR="007B0740" w14:paraId="1C7CEC1C" w14:textId="77777777">
        <w:trPr>
          <w:trHeight w:val="420"/>
        </w:trPr>
        <w:tc>
          <w:tcPr>
            <w:tcW w:w="450" w:type="dxa"/>
          </w:tcPr>
          <w:p w14:paraId="751F4A5E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4C74E1CC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14:paraId="3B072D72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1D673C31" w14:textId="726BBE51" w:rsidR="007B0740" w:rsidRDefault="006124A1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rini@ugm.ac.id</w:t>
            </w:r>
          </w:p>
        </w:tc>
      </w:tr>
      <w:tr w:rsidR="007B0740" w14:paraId="7AA5B951" w14:textId="77777777">
        <w:trPr>
          <w:trHeight w:val="420"/>
        </w:trPr>
        <w:tc>
          <w:tcPr>
            <w:tcW w:w="450" w:type="dxa"/>
          </w:tcPr>
          <w:p w14:paraId="7F7AAC82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2038FC3A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14:paraId="4531006E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03EA611E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519C779E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</w:tbl>
    <w:p w14:paraId="42C35F39" w14:textId="77777777" w:rsidR="007B0740" w:rsidRDefault="007B0740" w:rsidP="003E6422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2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 w14:paraId="29811531" w14:textId="77777777">
        <w:trPr>
          <w:trHeight w:val="420"/>
        </w:trPr>
        <w:tc>
          <w:tcPr>
            <w:tcW w:w="450" w:type="dxa"/>
          </w:tcPr>
          <w:p w14:paraId="5C28DEDA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</w:t>
            </w:r>
          </w:p>
        </w:tc>
        <w:tc>
          <w:tcPr>
            <w:tcW w:w="2327" w:type="dxa"/>
          </w:tcPr>
          <w:p w14:paraId="26FA4689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14:paraId="6A70BA7A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01AEC9D1" w14:textId="53B3EAE4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7B0740" w14:paraId="7484EB01" w14:textId="77777777">
        <w:trPr>
          <w:trHeight w:val="420"/>
        </w:trPr>
        <w:tc>
          <w:tcPr>
            <w:tcW w:w="450" w:type="dxa"/>
          </w:tcPr>
          <w:p w14:paraId="5816D078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7E486A00" w14:textId="77777777"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14:paraId="3B177D1C" w14:textId="77777777"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0F275F6F" w14:textId="38471A26" w:rsidR="007B0740" w:rsidRDefault="007B0740" w:rsidP="003E6422">
            <w:pPr>
              <w:ind w:left="34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7B0740" w14:paraId="70430941" w14:textId="77777777">
        <w:trPr>
          <w:trHeight w:val="540"/>
        </w:trPr>
        <w:tc>
          <w:tcPr>
            <w:tcW w:w="450" w:type="dxa"/>
          </w:tcPr>
          <w:p w14:paraId="2A3882B8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54FBA256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14:paraId="548FA0BF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2516A19F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7B0740" w14:paraId="57098069" w14:textId="77777777">
        <w:trPr>
          <w:trHeight w:val="420"/>
        </w:trPr>
        <w:tc>
          <w:tcPr>
            <w:tcW w:w="450" w:type="dxa"/>
          </w:tcPr>
          <w:p w14:paraId="56C7012B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2B84A085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14:paraId="1A0ED640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463E171D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7B0740" w14:paraId="3479FBE7" w14:textId="77777777">
        <w:trPr>
          <w:trHeight w:val="420"/>
        </w:trPr>
        <w:tc>
          <w:tcPr>
            <w:tcW w:w="450" w:type="dxa"/>
          </w:tcPr>
          <w:p w14:paraId="229023EC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0EBEDE2B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14:paraId="4B5DCB65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6850CF3C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7F2B2010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</w:tbl>
    <w:p w14:paraId="46C18A95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sectPr w:rsidR="007B0740">
      <w:pgSz w:w="12240" w:h="15840"/>
      <w:pgMar w:top="1440" w:right="1440" w:bottom="1440" w:left="1440" w:header="720" w:footer="720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MDC3MDUzNrQwNzVV0lEKTi0uzszPAykwrgUAuDg9fSwAAAA="/>
  </w:docVars>
  <w:rsids>
    <w:rsidRoot w:val="007B0740"/>
    <w:rsid w:val="001A395A"/>
    <w:rsid w:val="001F3FD9"/>
    <w:rsid w:val="003D6CA4"/>
    <w:rsid w:val="003E6422"/>
    <w:rsid w:val="006124A1"/>
    <w:rsid w:val="007B0740"/>
    <w:rsid w:val="00976794"/>
    <w:rsid w:val="00D53A5E"/>
    <w:rsid w:val="00FC3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02E4F"/>
  <w15:docId w15:val="{39972F61-F2FC-41BA-9218-F6B7DEFEC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rsid w:val="00CF2700"/>
    <w:pPr>
      <w:autoSpaceDE w:val="0"/>
      <w:autoSpaceDN w:val="0"/>
      <w:adjustRightInd w:val="0"/>
      <w:spacing w:after="0" w:line="240" w:lineRule="auto"/>
    </w:pPr>
    <w:rPr>
      <w:rFonts w:ascii="Century" w:eastAsiaTheme="minorHAnsi" w:hAnsi="Century" w:cs="Century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F2700"/>
    <w:pPr>
      <w:spacing w:after="0" w:line="240" w:lineRule="auto"/>
    </w:pPr>
    <w:rPr>
      <w:rFonts w:ascii="Times New Roman" w:eastAsiaTheme="minorHAnsi" w:hAnsi="Times New Roman" w:cs="Times New Roman"/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VLxhN1HpN09PsH4T9QlFfBefRw==">AMUW2mXVOnTvjal00PhQpksLEokQsiiEyrbksAqgXUmGsQcCqA9aM+EjLEBUXxveaW5/f1v2MSTVyovCqz/4b+q2PXwaU9/snan8UQzq23fOkvw/IoP3W5Zf5T/2KB6zYox6dB8Z0um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lia.ratri.h</dc:creator>
  <cp:lastModifiedBy>Tri Joko Raharjo</cp:lastModifiedBy>
  <cp:revision>2</cp:revision>
  <dcterms:created xsi:type="dcterms:W3CDTF">2022-03-18T07:48:00Z</dcterms:created>
  <dcterms:modified xsi:type="dcterms:W3CDTF">2022-03-18T07:48:00Z</dcterms:modified>
</cp:coreProperties>
</file>